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5BFB3" w14:textId="77777777" w:rsidR="00433A25" w:rsidRDefault="00433A25" w:rsidP="00433A25">
      <w:pPr>
        <w:jc w:val="center"/>
      </w:pPr>
      <w:r>
        <w:t>College of Computing and IT</w:t>
      </w:r>
    </w:p>
    <w:p w14:paraId="3C681962" w14:textId="42009C6A" w:rsidR="00054A61" w:rsidRDefault="001F4C74" w:rsidP="00433A25">
      <w:pPr>
        <w:jc w:val="center"/>
      </w:pPr>
      <w:r>
        <w:t>I</w:t>
      </w:r>
      <w:r w:rsidR="00433A25">
        <w:t>ntroduction to Internet Programming</w:t>
      </w:r>
    </w:p>
    <w:p w14:paraId="00A2990D" w14:textId="77777777" w:rsidR="00433A25" w:rsidRDefault="00433A25" w:rsidP="00433A25">
      <w:pPr>
        <w:jc w:val="center"/>
      </w:pPr>
      <w:r>
        <w:t>On-line Test 1</w:t>
      </w:r>
    </w:p>
    <w:p w14:paraId="78D63008" w14:textId="71EC22C3" w:rsidR="00433A25" w:rsidRDefault="00433A25" w:rsidP="00433A25">
      <w:pPr>
        <w:jc w:val="center"/>
      </w:pPr>
      <w:r>
        <w:t xml:space="preserve">Time </w:t>
      </w:r>
      <w:r w:rsidR="001D657F">
        <w:t>8</w:t>
      </w:r>
      <w:r>
        <w:t>: Hrs</w:t>
      </w:r>
    </w:p>
    <w:p w14:paraId="5ACF18D2" w14:textId="77777777" w:rsidR="00433A25" w:rsidRDefault="00433A25">
      <w:r>
        <w:t xml:space="preserve"> </w:t>
      </w:r>
    </w:p>
    <w:p w14:paraId="55F81956" w14:textId="77777777" w:rsidR="00433A25" w:rsidRDefault="00433A25">
      <w:r>
        <w:t>Develop a Notice Board with the following requirements</w:t>
      </w:r>
    </w:p>
    <w:p w14:paraId="29F0EB69" w14:textId="62015C9F" w:rsidR="00433A25" w:rsidRDefault="00433A25" w:rsidP="00433A25">
      <w:pPr>
        <w:pStyle w:val="ListParagraph"/>
        <w:numPr>
          <w:ilvl w:val="0"/>
          <w:numId w:val="2"/>
        </w:numPr>
      </w:pPr>
      <w:r>
        <w:t xml:space="preserve">Logged in user can post </w:t>
      </w:r>
      <w:r w:rsidR="00B84EF7">
        <w:t>items for sale (item and Cost)</w:t>
      </w:r>
      <w:r w:rsidR="00DD5CB3">
        <w:t xml:space="preserve"> – create a form for this to capture the Item Name, Cost </w:t>
      </w:r>
      <w:r w:rsidR="0004001D">
        <w:t>&amp; Quantity</w:t>
      </w:r>
    </w:p>
    <w:p w14:paraId="1A83D597" w14:textId="0194E3F8" w:rsidR="00433A25" w:rsidRDefault="00893CEE" w:rsidP="00433A25">
      <w:pPr>
        <w:pStyle w:val="ListParagraph"/>
        <w:numPr>
          <w:ilvl w:val="0"/>
          <w:numId w:val="2"/>
        </w:numPr>
      </w:pPr>
      <w:r>
        <w:t>I</w:t>
      </w:r>
      <w:r w:rsidR="00B84EF7">
        <w:t xml:space="preserve">tems </w:t>
      </w:r>
      <w:r w:rsidR="00433A25">
        <w:t>must be approved before they appear to the public</w:t>
      </w:r>
    </w:p>
    <w:p w14:paraId="47F29F90" w14:textId="0B7C08FE" w:rsidR="00433A25" w:rsidRDefault="00893CEE" w:rsidP="00433A25">
      <w:pPr>
        <w:pStyle w:val="ListParagraph"/>
        <w:numPr>
          <w:ilvl w:val="0"/>
          <w:numId w:val="2"/>
        </w:numPr>
      </w:pPr>
      <w:r>
        <w:t xml:space="preserve">A logged in user </w:t>
      </w:r>
      <w:r w:rsidR="00433A25">
        <w:t xml:space="preserve">can drag &amp; re-arrange </w:t>
      </w:r>
      <w:r>
        <w:t>items</w:t>
      </w:r>
      <w:r w:rsidR="00433A25">
        <w:t xml:space="preserve"> according to their needs</w:t>
      </w:r>
    </w:p>
    <w:p w14:paraId="41E034D3" w14:textId="3071A30F" w:rsidR="00433A25" w:rsidRDefault="00433A25" w:rsidP="00433A25">
      <w:pPr>
        <w:pStyle w:val="ListParagraph"/>
        <w:numPr>
          <w:ilvl w:val="0"/>
          <w:numId w:val="2"/>
        </w:numPr>
      </w:pPr>
      <w:r>
        <w:t>A user can customize their interface to change their fonts and colors</w:t>
      </w:r>
    </w:p>
    <w:p w14:paraId="1289456D" w14:textId="54E8BA68" w:rsidR="00893CEE" w:rsidRDefault="0004001D" w:rsidP="00433A25">
      <w:pPr>
        <w:pStyle w:val="ListParagraph"/>
        <w:numPr>
          <w:ilvl w:val="0"/>
          <w:numId w:val="2"/>
        </w:numPr>
      </w:pPr>
      <w:r>
        <w:t xml:space="preserve">A user can request to </w:t>
      </w:r>
      <w:r w:rsidR="00484652">
        <w:t>purchase an item, on-click</w:t>
      </w:r>
      <w:r w:rsidR="008A6C63">
        <w:t>ing</w:t>
      </w:r>
      <w:r w:rsidR="00484652">
        <w:t xml:space="preserve"> the item, the user can be asked if they would like to purchase the item. If yes, the user should be asked to provide the quantity needed and they system will calculate the total cost. The system should be able to check that a user doesn’t not order for what is not in stock?</w:t>
      </w:r>
    </w:p>
    <w:p w14:paraId="51575081" w14:textId="77777777" w:rsidR="00B42006" w:rsidRDefault="00B42006" w:rsidP="00433A25">
      <w:pPr>
        <w:pStyle w:val="ListParagraph"/>
        <w:numPr>
          <w:ilvl w:val="0"/>
          <w:numId w:val="2"/>
        </w:numPr>
      </w:pPr>
      <w:r>
        <w:t>Add a footer on all your pages – showing “Notice Board Development by [your name and registration number]</w:t>
      </w:r>
    </w:p>
    <w:p w14:paraId="3EB5034C" w14:textId="77777777" w:rsidR="00B42006" w:rsidRDefault="00433A25" w:rsidP="00433A25">
      <w:r>
        <w:t xml:space="preserve">Please submit your code, and a word document – showing a user manual of your system. The user manual should </w:t>
      </w:r>
      <w:r w:rsidR="00B42006">
        <w:t>include diagrams/screenshots.</w:t>
      </w:r>
    </w:p>
    <w:p w14:paraId="414C599E" w14:textId="77777777" w:rsidR="00B42006" w:rsidRDefault="00B42006" w:rsidP="00433A25"/>
    <w:sectPr w:rsidR="00B4200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C3F34" w14:textId="77777777" w:rsidR="00474380" w:rsidRDefault="00474380" w:rsidP="00B42006">
      <w:pPr>
        <w:spacing w:after="0" w:line="240" w:lineRule="auto"/>
      </w:pPr>
      <w:r>
        <w:separator/>
      </w:r>
    </w:p>
  </w:endnote>
  <w:endnote w:type="continuationSeparator" w:id="0">
    <w:p w14:paraId="0CEAF31B" w14:textId="77777777" w:rsidR="00474380" w:rsidRDefault="00474380" w:rsidP="00B42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09E8F" w14:textId="77777777" w:rsidR="00474380" w:rsidRDefault="00474380" w:rsidP="00B42006">
      <w:pPr>
        <w:spacing w:after="0" w:line="240" w:lineRule="auto"/>
      </w:pPr>
      <w:r>
        <w:separator/>
      </w:r>
    </w:p>
  </w:footnote>
  <w:footnote w:type="continuationSeparator" w:id="0">
    <w:p w14:paraId="19B32818" w14:textId="77777777" w:rsidR="00474380" w:rsidRDefault="00474380" w:rsidP="00B420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87B87"/>
    <w:multiLevelType w:val="hybridMultilevel"/>
    <w:tmpl w:val="CB6C71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BB1616"/>
    <w:multiLevelType w:val="hybridMultilevel"/>
    <w:tmpl w:val="EB12A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jE2NbQwMDcF8pR0lIJTi4sz8/NACoxqARH5LrssAAAA"/>
  </w:docVars>
  <w:rsids>
    <w:rsidRoot w:val="00433A25"/>
    <w:rsid w:val="0004001D"/>
    <w:rsid w:val="00054A61"/>
    <w:rsid w:val="001D657F"/>
    <w:rsid w:val="001F4C74"/>
    <w:rsid w:val="00433A25"/>
    <w:rsid w:val="00474380"/>
    <w:rsid w:val="004774B5"/>
    <w:rsid w:val="00484652"/>
    <w:rsid w:val="005678A4"/>
    <w:rsid w:val="0065561A"/>
    <w:rsid w:val="008457DE"/>
    <w:rsid w:val="00893CEE"/>
    <w:rsid w:val="008A6C63"/>
    <w:rsid w:val="00B42006"/>
    <w:rsid w:val="00B84EF7"/>
    <w:rsid w:val="00DD5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A4950"/>
  <w15:chartTrackingRefBased/>
  <w15:docId w15:val="{6856514D-C47D-49A0-A9D6-8230F5796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55</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Mwebaze</dc:creator>
  <cp:keywords/>
  <dc:description/>
  <cp:lastModifiedBy>Johnson Mwebaze</cp:lastModifiedBy>
  <cp:revision>12</cp:revision>
  <dcterms:created xsi:type="dcterms:W3CDTF">2021-12-22T08:12:00Z</dcterms:created>
  <dcterms:modified xsi:type="dcterms:W3CDTF">2021-12-22T08:38:00Z</dcterms:modified>
</cp:coreProperties>
</file>